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3508BF" w14:textId="77777777" w:rsidR="00DC1F9D" w:rsidRDefault="00000000">
      <w:pPr>
        <w:spacing w:after="0" w:line="295" w:lineRule="auto"/>
        <w:ind w:left="0" w:right="908" w:firstLine="0"/>
      </w:pPr>
      <w:r>
        <w:rPr>
          <w:b/>
          <w:color w:val="365F91"/>
          <w:sz w:val="28"/>
        </w:rPr>
        <w:t xml:space="preserve">ALBERT </w:t>
      </w:r>
      <w:proofErr w:type="gramStart"/>
      <w:r>
        <w:rPr>
          <w:b/>
          <w:color w:val="365F91"/>
          <w:sz w:val="28"/>
        </w:rPr>
        <w:t>HARPS  (</w:t>
      </w:r>
      <w:proofErr w:type="gramEnd"/>
      <w:r>
        <w:rPr>
          <w:color w:val="215F9A"/>
        </w:rPr>
        <w:t>Cybersecurity &amp; Web Developer</w:t>
      </w:r>
      <w:r>
        <w:t xml:space="preserve">)  </w:t>
      </w:r>
    </w:p>
    <w:p w14:paraId="62230FEB" w14:textId="4C10951B" w:rsidR="002D6857" w:rsidRDefault="00000000">
      <w:pPr>
        <w:spacing w:after="0" w:line="295" w:lineRule="auto"/>
        <w:ind w:left="0" w:right="908" w:firstLine="0"/>
      </w:pPr>
      <w:r>
        <w:rPr>
          <w:u w:val="single" w:color="000000"/>
        </w:rPr>
        <w:t>albertharps@outlook.com</w:t>
      </w:r>
      <w:r>
        <w:t xml:space="preserve"> </w:t>
      </w:r>
    </w:p>
    <w:p w14:paraId="7626A82C" w14:textId="77777777" w:rsidR="002D6857" w:rsidRDefault="00000000">
      <w:pPr>
        <w:ind w:left="10"/>
      </w:pPr>
      <w:r>
        <w:t xml:space="preserve">https://www.linkedin.com/in/alharps/ </w:t>
      </w:r>
    </w:p>
    <w:p w14:paraId="440E9F36" w14:textId="77777777" w:rsidR="002D6857" w:rsidRDefault="00000000">
      <w:pPr>
        <w:spacing w:after="1"/>
        <w:ind w:left="10"/>
      </w:pPr>
      <w:r>
        <w:t xml:space="preserve">https://alharps.github.io/als-proj-website-/ </w:t>
      </w:r>
    </w:p>
    <w:p w14:paraId="7FFEC4F0" w14:textId="77777777" w:rsidR="002D6857" w:rsidRDefault="00000000">
      <w:pPr>
        <w:spacing w:after="12" w:line="259" w:lineRule="auto"/>
        <w:ind w:left="10" w:firstLine="0"/>
      </w:pPr>
      <w:hyperlink r:id="rId5">
        <w:r>
          <w:rPr>
            <w:u w:val="single" w:color="000000"/>
          </w:rPr>
          <w:t>https://github.com/AlHarps</w:t>
        </w:r>
      </w:hyperlink>
      <w:hyperlink r:id="rId6">
        <w:r>
          <w:t xml:space="preserve"> </w:t>
        </w:r>
      </w:hyperlink>
      <w:r>
        <w:t xml:space="preserve"> </w:t>
      </w:r>
    </w:p>
    <w:p w14:paraId="6BD621B9" w14:textId="77777777" w:rsidR="002D6857" w:rsidRDefault="00000000">
      <w:pPr>
        <w:spacing w:after="48" w:line="259" w:lineRule="auto"/>
        <w:ind w:left="0" w:firstLine="0"/>
      </w:pPr>
      <w:r>
        <w:t xml:space="preserve"> </w:t>
      </w:r>
    </w:p>
    <w:p w14:paraId="10D89DD6" w14:textId="77777777" w:rsidR="002D6857" w:rsidRDefault="00000000">
      <w:pPr>
        <w:pStyle w:val="Heading1"/>
        <w:ind w:left="-5"/>
      </w:pPr>
      <w:r>
        <w:t xml:space="preserve">SUMMARY  </w:t>
      </w:r>
    </w:p>
    <w:p w14:paraId="612BD64F" w14:textId="77777777" w:rsidR="002D6857" w:rsidRDefault="00000000">
      <w:pPr>
        <w:ind w:left="10"/>
      </w:pPr>
      <w:r>
        <w:t xml:space="preserve">Entry-Level Cybersecurity Analyst with a developer’s mindset and hands-on experience in threat hunting, incident response, and secure web development. Skilled in CTFs, Python automation, and security auditing to protect systems from the inside out. Recent SEO training with ChatGPT shows the ability to optimize, secure, and elevate digital presence.  </w:t>
      </w:r>
    </w:p>
    <w:p w14:paraId="69C97E0C" w14:textId="77777777" w:rsidR="002D6857" w:rsidRDefault="00000000">
      <w:pPr>
        <w:spacing w:after="0" w:line="259" w:lineRule="auto"/>
        <w:ind w:left="15" w:firstLine="0"/>
      </w:pPr>
      <w:r>
        <w:rPr>
          <w:rFonts w:ascii="Calibri" w:eastAsia="Calibri" w:hAnsi="Calibri" w:cs="Calibri"/>
          <w:sz w:val="24"/>
        </w:rPr>
        <w:t xml:space="preserve"> </w:t>
      </w:r>
    </w:p>
    <w:p w14:paraId="71F57B08" w14:textId="77777777" w:rsidR="002D6857" w:rsidRDefault="00000000">
      <w:pPr>
        <w:spacing w:after="0" w:line="259" w:lineRule="auto"/>
        <w:ind w:left="-5"/>
      </w:pPr>
      <w:r>
        <w:rPr>
          <w:b/>
          <w:color w:val="4F81BC"/>
          <w:sz w:val="26"/>
        </w:rPr>
        <w:t xml:space="preserve">CERTIFICATIONS  </w:t>
      </w:r>
    </w:p>
    <w:p w14:paraId="717DD897" w14:textId="77777777" w:rsidR="002D6857" w:rsidRDefault="00000000">
      <w:pPr>
        <w:ind w:left="10"/>
      </w:pPr>
      <w:r>
        <w:t xml:space="preserve">BTL1 | PNPT | </w:t>
      </w:r>
      <w:proofErr w:type="spellStart"/>
      <w:r>
        <w:t>eJPT</w:t>
      </w:r>
      <w:proofErr w:type="spellEnd"/>
      <w:r>
        <w:t xml:space="preserve"> | CompTIA Security+ | AWS Solutions Architect Associate  </w:t>
      </w:r>
    </w:p>
    <w:p w14:paraId="03EB0E46" w14:textId="77777777" w:rsidR="002D6857" w:rsidRDefault="00000000">
      <w:pPr>
        <w:spacing w:after="0" w:line="259" w:lineRule="auto"/>
        <w:ind w:left="15" w:firstLine="0"/>
      </w:pPr>
      <w:r>
        <w:rPr>
          <w:rFonts w:ascii="Calibri" w:eastAsia="Calibri" w:hAnsi="Calibri" w:cs="Calibri"/>
          <w:sz w:val="24"/>
        </w:rPr>
        <w:t xml:space="preserve"> </w:t>
      </w:r>
    </w:p>
    <w:p w14:paraId="6B8F38D1" w14:textId="77777777" w:rsidR="002D6857" w:rsidRDefault="00000000">
      <w:pPr>
        <w:pStyle w:val="Heading1"/>
        <w:ind w:left="-5"/>
      </w:pPr>
      <w:r>
        <w:t xml:space="preserve">EDUCATION  </w:t>
      </w:r>
    </w:p>
    <w:p w14:paraId="70839C44" w14:textId="77777777" w:rsidR="002D6857" w:rsidRDefault="00000000">
      <w:pPr>
        <w:ind w:left="10"/>
      </w:pPr>
      <w:r>
        <w:t xml:space="preserve">CSU East Bay, Hayward, CA – Completed coursework in Finance and Accounting (2013) </w:t>
      </w:r>
    </w:p>
    <w:p w14:paraId="040EBDBD" w14:textId="77777777" w:rsidR="002D6857" w:rsidRDefault="00000000">
      <w:pPr>
        <w:ind w:left="10"/>
      </w:pPr>
      <w:r>
        <w:t xml:space="preserve">(No degree earned)  </w:t>
      </w:r>
    </w:p>
    <w:p w14:paraId="4491B7D4" w14:textId="77777777" w:rsidR="002D6857" w:rsidRDefault="00000000">
      <w:pPr>
        <w:spacing w:after="282"/>
        <w:ind w:left="10"/>
      </w:pPr>
      <w:r>
        <w:t xml:space="preserve">San Joaquin Delta College, Stockton, CA – A.A./A.S. in Liberal Arts &amp; Sciences (2008)  </w:t>
      </w:r>
    </w:p>
    <w:p w14:paraId="25461463" w14:textId="77777777" w:rsidR="002D6857" w:rsidRDefault="00000000">
      <w:pPr>
        <w:pStyle w:val="Heading2"/>
        <w:ind w:left="-5"/>
      </w:pPr>
      <w:r>
        <w:t xml:space="preserve">CERTIFICATIONS (Additional)   </w:t>
      </w:r>
    </w:p>
    <w:p w14:paraId="0C88E1AD" w14:textId="77777777" w:rsidR="002D6857" w:rsidRDefault="00000000">
      <w:pPr>
        <w:ind w:left="10"/>
      </w:pPr>
      <w:r>
        <w:t xml:space="preserve">Google Cybersecurity Certificate (2024)  </w:t>
      </w:r>
    </w:p>
    <w:p w14:paraId="7A4656CD" w14:textId="77777777" w:rsidR="002D6857" w:rsidRDefault="00000000">
      <w:pPr>
        <w:spacing w:after="0"/>
        <w:ind w:left="10"/>
      </w:pPr>
      <w:r>
        <w:t xml:space="preserve">Golden State Tax Training Institute — CTEC Certified (2025) </w:t>
      </w:r>
    </w:p>
    <w:p w14:paraId="777CF613" w14:textId="77777777" w:rsidR="002D6857" w:rsidRDefault="00000000">
      <w:pPr>
        <w:spacing w:after="67" w:line="259" w:lineRule="auto"/>
        <w:ind w:left="0" w:firstLine="0"/>
      </w:pPr>
      <w:r>
        <w:t xml:space="preserve"> </w:t>
      </w:r>
    </w:p>
    <w:p w14:paraId="0FF91DA2" w14:textId="77777777" w:rsidR="002D6857" w:rsidRDefault="00000000">
      <w:pPr>
        <w:spacing w:after="0"/>
        <w:ind w:left="10"/>
      </w:pPr>
      <w:r>
        <w:rPr>
          <w:b/>
          <w:color w:val="215E99"/>
          <w:sz w:val="28"/>
        </w:rPr>
        <w:t>License:</w:t>
      </w:r>
      <w:r>
        <w:rPr>
          <w:b/>
          <w:sz w:val="28"/>
        </w:rPr>
        <w:t xml:space="preserve"> </w:t>
      </w:r>
      <w:r>
        <w:rPr>
          <w:sz w:val="24"/>
        </w:rPr>
        <w:t xml:space="preserve">State of </w:t>
      </w:r>
      <w:r>
        <w:t xml:space="preserve">California Real Estate License (01474501) – Active, Renewal Due 2027  </w:t>
      </w:r>
    </w:p>
    <w:p w14:paraId="62F28486" w14:textId="77777777" w:rsidR="002D6857" w:rsidRDefault="00000000">
      <w:pPr>
        <w:spacing w:after="14" w:line="259" w:lineRule="auto"/>
        <w:ind w:left="0" w:firstLine="0"/>
      </w:pPr>
      <w:r>
        <w:t xml:space="preserve"> </w:t>
      </w:r>
    </w:p>
    <w:p w14:paraId="0CD2FD1F" w14:textId="77777777" w:rsidR="002D6857" w:rsidRDefault="00000000">
      <w:pPr>
        <w:pStyle w:val="Heading1"/>
        <w:ind w:left="-5"/>
      </w:pPr>
      <w:r>
        <w:t xml:space="preserve">FEATURED PROJECTS &amp; ACHIEVEMENTS </w:t>
      </w:r>
      <w:r>
        <w:rPr>
          <w:color w:val="000000"/>
        </w:rPr>
        <w:t xml:space="preserve">  </w:t>
      </w:r>
    </w:p>
    <w:p w14:paraId="15454C15" w14:textId="77777777" w:rsidR="002D6857" w:rsidRDefault="00000000">
      <w:pPr>
        <w:ind w:left="10"/>
      </w:pPr>
      <w:r>
        <w:t xml:space="preserve">Portfolio Website (2025)  </w:t>
      </w:r>
    </w:p>
    <w:p w14:paraId="1E846F7D" w14:textId="77777777" w:rsidR="002D6857" w:rsidRDefault="00000000">
      <w:pPr>
        <w:numPr>
          <w:ilvl w:val="0"/>
          <w:numId w:val="1"/>
        </w:numPr>
        <w:ind w:hanging="146"/>
      </w:pPr>
      <w:r>
        <w:t xml:space="preserve">Designed and deployed a multi-project portfolio using HTML5, CSS, Git, GitHub, and Visual Studio Code (VS Code)  </w:t>
      </w:r>
    </w:p>
    <w:p w14:paraId="59B5C82E" w14:textId="77777777" w:rsidR="002D6857" w:rsidRDefault="00000000">
      <w:pPr>
        <w:numPr>
          <w:ilvl w:val="0"/>
          <w:numId w:val="1"/>
        </w:numPr>
        <w:ind w:hanging="146"/>
      </w:pPr>
      <w:r>
        <w:t xml:space="preserve">Implemented responsive design principles and security best practices  </w:t>
      </w:r>
    </w:p>
    <w:p w14:paraId="2DCD6846" w14:textId="77777777" w:rsidR="002D6857" w:rsidRDefault="00000000">
      <w:pPr>
        <w:numPr>
          <w:ilvl w:val="0"/>
          <w:numId w:val="1"/>
        </w:numPr>
        <w:spacing w:after="206"/>
        <w:ind w:hanging="146"/>
      </w:pPr>
      <w:r>
        <w:t xml:space="preserve">Integrated professional profiles with user-focused navigation  </w:t>
      </w:r>
    </w:p>
    <w:p w14:paraId="3C261DEC" w14:textId="77777777" w:rsidR="002D6857" w:rsidRDefault="00000000">
      <w:pPr>
        <w:ind w:left="10"/>
      </w:pPr>
      <w:r>
        <w:t xml:space="preserve">Secure Vault Web App  </w:t>
      </w:r>
    </w:p>
    <w:p w14:paraId="1D56AE12" w14:textId="77777777" w:rsidR="002D6857" w:rsidRDefault="00000000">
      <w:pPr>
        <w:numPr>
          <w:ilvl w:val="0"/>
          <w:numId w:val="1"/>
        </w:numPr>
        <w:ind w:hanging="146"/>
      </w:pPr>
      <w:r>
        <w:t xml:space="preserve">Developed a secure login system using HTML, CSS, and JavaScript  </w:t>
      </w:r>
    </w:p>
    <w:p w14:paraId="21609905" w14:textId="77777777" w:rsidR="002D6857" w:rsidRDefault="00000000">
      <w:pPr>
        <w:numPr>
          <w:ilvl w:val="0"/>
          <w:numId w:val="1"/>
        </w:numPr>
        <w:spacing w:after="206"/>
        <w:ind w:hanging="146"/>
      </w:pPr>
      <w:r>
        <w:t xml:space="preserve">Applied input sanitization and access control techniques  </w:t>
      </w:r>
    </w:p>
    <w:p w14:paraId="11DB1C4D" w14:textId="77777777" w:rsidR="002D6857" w:rsidRDefault="00000000">
      <w:pPr>
        <w:ind w:left="10"/>
      </w:pPr>
      <w:r>
        <w:t xml:space="preserve">SEO Optimization &amp; ChatGPT Content Strategy  </w:t>
      </w:r>
    </w:p>
    <w:p w14:paraId="1DD97464" w14:textId="77777777" w:rsidR="002D6857" w:rsidRDefault="00000000">
      <w:pPr>
        <w:numPr>
          <w:ilvl w:val="0"/>
          <w:numId w:val="1"/>
        </w:numPr>
        <w:ind w:hanging="146"/>
      </w:pPr>
      <w:r>
        <w:t xml:space="preserve">Completed ChatGPT SECO: WordPress SEO Mastery course via Udemy  </w:t>
      </w:r>
    </w:p>
    <w:p w14:paraId="3A52DF91" w14:textId="77777777" w:rsidR="002D6857" w:rsidRDefault="00000000">
      <w:pPr>
        <w:numPr>
          <w:ilvl w:val="0"/>
          <w:numId w:val="1"/>
        </w:numPr>
        <w:ind w:hanging="146"/>
      </w:pPr>
      <w:r>
        <w:t xml:space="preserve">Learned AI-assisted SEO writing, keyword analysis, and site optimization using WordPress  </w:t>
      </w:r>
    </w:p>
    <w:p w14:paraId="1857A335" w14:textId="77777777" w:rsidR="002D6857" w:rsidRDefault="00000000">
      <w:pPr>
        <w:spacing w:after="46" w:line="259" w:lineRule="auto"/>
        <w:ind w:left="161" w:firstLine="0"/>
      </w:pPr>
      <w:r>
        <w:t xml:space="preserve"> </w:t>
      </w:r>
    </w:p>
    <w:p w14:paraId="751CE072" w14:textId="77777777" w:rsidR="002D6857" w:rsidRDefault="00000000">
      <w:pPr>
        <w:pStyle w:val="Heading2"/>
        <w:ind w:left="-5"/>
      </w:pPr>
      <w:r>
        <w:lastRenderedPageBreak/>
        <w:t xml:space="preserve">CYBERSECURITY PROJECTS &amp; LABS  </w:t>
      </w:r>
    </w:p>
    <w:p w14:paraId="6FDB7E75" w14:textId="77777777" w:rsidR="002D6857" w:rsidRDefault="00000000">
      <w:pPr>
        <w:ind w:left="10"/>
      </w:pPr>
      <w:r>
        <w:t xml:space="preserve">Analyze My First Packet (Wireshark Lab)  </w:t>
      </w:r>
    </w:p>
    <w:p w14:paraId="528F30E2" w14:textId="77777777" w:rsidR="002D6857" w:rsidRDefault="00000000">
      <w:pPr>
        <w:numPr>
          <w:ilvl w:val="0"/>
          <w:numId w:val="2"/>
        </w:numPr>
        <w:ind w:hanging="146"/>
      </w:pPr>
      <w:r>
        <w:t xml:space="preserve">Identified source and destination IPs involved in web browsing  </w:t>
      </w:r>
    </w:p>
    <w:p w14:paraId="5A533AF9" w14:textId="77777777" w:rsidR="002D6857" w:rsidRDefault="00000000">
      <w:pPr>
        <w:numPr>
          <w:ilvl w:val="0"/>
          <w:numId w:val="2"/>
        </w:numPr>
        <w:ind w:hanging="146"/>
      </w:pPr>
      <w:r>
        <w:t xml:space="preserve">Examined protocols used to connect to the website  </w:t>
      </w:r>
    </w:p>
    <w:p w14:paraId="460A3960" w14:textId="77777777" w:rsidR="002D6857" w:rsidRDefault="00000000">
      <w:pPr>
        <w:numPr>
          <w:ilvl w:val="0"/>
          <w:numId w:val="2"/>
        </w:numPr>
        <w:spacing w:after="206"/>
        <w:ind w:hanging="146"/>
      </w:pPr>
      <w:r>
        <w:t xml:space="preserve">Analyzed packets to determine sent and received data types  </w:t>
      </w:r>
    </w:p>
    <w:p w14:paraId="1147E654" w14:textId="77777777" w:rsidR="002D6857" w:rsidRDefault="00000000">
      <w:pPr>
        <w:ind w:left="10"/>
      </w:pPr>
      <w:r>
        <w:t xml:space="preserve">Chronicle Lab: Querying &amp; Threat Hunting  </w:t>
      </w:r>
    </w:p>
    <w:p w14:paraId="0E5BDED0" w14:textId="77777777" w:rsidR="002D6857" w:rsidRDefault="00000000">
      <w:pPr>
        <w:numPr>
          <w:ilvl w:val="0"/>
          <w:numId w:val="2"/>
        </w:numPr>
        <w:ind w:hanging="146"/>
      </w:pPr>
      <w:r>
        <w:t xml:space="preserve">Executed targeted investigations using Chronicle’s structured queries and asset views  </w:t>
      </w:r>
    </w:p>
    <w:p w14:paraId="757F912C" w14:textId="77777777" w:rsidR="002D6857" w:rsidRDefault="00000000">
      <w:pPr>
        <w:numPr>
          <w:ilvl w:val="0"/>
          <w:numId w:val="2"/>
        </w:numPr>
        <w:ind w:hanging="146"/>
      </w:pPr>
      <w:r>
        <w:t xml:space="preserve">Applied the Unified Data Model (UDM) for efficient standardized queries  </w:t>
      </w:r>
    </w:p>
    <w:p w14:paraId="39F14D5B" w14:textId="77777777" w:rsidR="002D6857" w:rsidRDefault="00000000">
      <w:pPr>
        <w:numPr>
          <w:ilvl w:val="0"/>
          <w:numId w:val="2"/>
        </w:numPr>
        <w:spacing w:after="206"/>
        <w:ind w:hanging="146"/>
      </w:pPr>
      <w:r>
        <w:t xml:space="preserve">Developed custom YARA-L detection rules and performed threat hunting with </w:t>
      </w:r>
      <w:proofErr w:type="spellStart"/>
      <w:r>
        <w:t>BigQuery</w:t>
      </w:r>
      <w:proofErr w:type="spellEnd"/>
      <w:r>
        <w:t xml:space="preserve">  </w:t>
      </w:r>
    </w:p>
    <w:p w14:paraId="79316602" w14:textId="77777777" w:rsidR="002D6857" w:rsidRDefault="00000000">
      <w:pPr>
        <w:ind w:left="10"/>
      </w:pPr>
      <w:r>
        <w:t xml:space="preserve">Conduct Security Audits 1 and 2  </w:t>
      </w:r>
    </w:p>
    <w:p w14:paraId="772365A4" w14:textId="77777777" w:rsidR="002D6857" w:rsidRDefault="00000000">
      <w:pPr>
        <w:numPr>
          <w:ilvl w:val="0"/>
          <w:numId w:val="2"/>
        </w:numPr>
        <w:ind w:hanging="146"/>
      </w:pPr>
      <w:r>
        <w:t xml:space="preserve">Defined audit goals based on compliance, posture, and operational improvements  </w:t>
      </w:r>
    </w:p>
    <w:p w14:paraId="23FF3BCB" w14:textId="77777777" w:rsidR="002D6857" w:rsidRDefault="00000000">
      <w:pPr>
        <w:numPr>
          <w:ilvl w:val="0"/>
          <w:numId w:val="2"/>
        </w:numPr>
        <w:spacing w:after="281"/>
        <w:ind w:hanging="146"/>
      </w:pPr>
      <w:r>
        <w:t xml:space="preserve">Identified areas of remediation and developed corrective action plans  </w:t>
      </w:r>
    </w:p>
    <w:p w14:paraId="11A58DED" w14:textId="77777777" w:rsidR="002D6857" w:rsidRDefault="00000000">
      <w:pPr>
        <w:pStyle w:val="Heading2"/>
        <w:ind w:left="-5"/>
      </w:pPr>
      <w:r>
        <w:t xml:space="preserve">CAREER EXPERIENCE  </w:t>
      </w:r>
    </w:p>
    <w:p w14:paraId="174272E6" w14:textId="77777777" w:rsidR="002D6857" w:rsidRDefault="00000000">
      <w:pPr>
        <w:ind w:left="10"/>
      </w:pPr>
      <w:r>
        <w:t xml:space="preserve">Robert Half (2022) – Tax Specialist, Contract  </w:t>
      </w:r>
    </w:p>
    <w:p w14:paraId="6B3EA510" w14:textId="77777777" w:rsidR="002D6857" w:rsidRDefault="00000000">
      <w:pPr>
        <w:numPr>
          <w:ilvl w:val="0"/>
          <w:numId w:val="3"/>
        </w:numPr>
        <w:ind w:hanging="146"/>
      </w:pPr>
      <w:r>
        <w:t xml:space="preserve">Ensured secure handling of sensitive financial data  </w:t>
      </w:r>
    </w:p>
    <w:p w14:paraId="5D4F49E7" w14:textId="77777777" w:rsidR="002D6857" w:rsidRDefault="00000000">
      <w:pPr>
        <w:numPr>
          <w:ilvl w:val="0"/>
          <w:numId w:val="3"/>
        </w:numPr>
        <w:spacing w:after="208"/>
        <w:ind w:hanging="146"/>
      </w:pPr>
      <w:r>
        <w:t xml:space="preserve">Conducted technical reviews and supported high-volume data workflows  </w:t>
      </w:r>
    </w:p>
    <w:p w14:paraId="45D2FCC2" w14:textId="77777777" w:rsidR="002D6857" w:rsidRDefault="00000000">
      <w:pPr>
        <w:ind w:left="10"/>
      </w:pPr>
      <w:r>
        <w:t xml:space="preserve">H&amp;R Block (2018–2020) – Tax Professional / Client Service Professional  </w:t>
      </w:r>
    </w:p>
    <w:p w14:paraId="4A377026" w14:textId="77777777" w:rsidR="002D6857" w:rsidRDefault="00000000">
      <w:pPr>
        <w:numPr>
          <w:ilvl w:val="0"/>
          <w:numId w:val="3"/>
        </w:numPr>
        <w:ind w:hanging="146"/>
      </w:pPr>
      <w:r>
        <w:t xml:space="preserve">Prepared tax filings and safeguarded confidential client data  </w:t>
      </w:r>
    </w:p>
    <w:p w14:paraId="4BD63B32" w14:textId="77777777" w:rsidR="002D6857" w:rsidRDefault="00000000">
      <w:pPr>
        <w:numPr>
          <w:ilvl w:val="0"/>
          <w:numId w:val="3"/>
        </w:numPr>
        <w:spacing w:after="206"/>
        <w:ind w:hanging="146"/>
      </w:pPr>
      <w:r>
        <w:t xml:space="preserve">Elevated customer service ratings and supported secure financial processing  </w:t>
      </w:r>
    </w:p>
    <w:p w14:paraId="74A9BB63" w14:textId="77777777" w:rsidR="002D6857" w:rsidRDefault="00000000">
      <w:pPr>
        <w:ind w:left="10"/>
      </w:pPr>
      <w:r>
        <w:t xml:space="preserve">PMZ Real Estate (2006–2017) – Senior Licensed Realtor  </w:t>
      </w:r>
    </w:p>
    <w:p w14:paraId="2E86B715" w14:textId="77777777" w:rsidR="002D6857" w:rsidRDefault="00000000">
      <w:pPr>
        <w:numPr>
          <w:ilvl w:val="0"/>
          <w:numId w:val="3"/>
        </w:numPr>
        <w:ind w:hanging="146"/>
      </w:pPr>
      <w:r>
        <w:t xml:space="preserve">Managed 200+ real estate transactions with compliance and financial integrity  </w:t>
      </w:r>
    </w:p>
    <w:p w14:paraId="012A6CAF" w14:textId="77777777" w:rsidR="002D6857" w:rsidRDefault="00000000">
      <w:pPr>
        <w:numPr>
          <w:ilvl w:val="0"/>
          <w:numId w:val="3"/>
        </w:numPr>
        <w:ind w:hanging="146"/>
      </w:pPr>
      <w:r>
        <w:t xml:space="preserve">Oversaw fund transfers with banks and escrow companies, maintaining data security  </w:t>
      </w:r>
    </w:p>
    <w:p w14:paraId="53983710" w14:textId="77777777" w:rsidR="002D6857" w:rsidRDefault="00000000">
      <w:pPr>
        <w:spacing w:after="0" w:line="259" w:lineRule="auto"/>
        <w:ind w:left="15" w:firstLine="0"/>
      </w:pPr>
      <w:r>
        <w:t xml:space="preserve">  </w:t>
      </w:r>
    </w:p>
    <w:p w14:paraId="11853137" w14:textId="77777777" w:rsidR="002D6857" w:rsidRDefault="00000000">
      <w:pPr>
        <w:ind w:left="10"/>
      </w:pPr>
      <w:r>
        <w:t xml:space="preserve">Comcast (2008–2012) – Customer Technical Support  </w:t>
      </w:r>
    </w:p>
    <w:p w14:paraId="3DBDC619" w14:textId="77777777" w:rsidR="002D6857" w:rsidRDefault="00000000">
      <w:pPr>
        <w:numPr>
          <w:ilvl w:val="0"/>
          <w:numId w:val="3"/>
        </w:numPr>
        <w:ind w:hanging="146"/>
      </w:pPr>
      <w:r>
        <w:t xml:space="preserve">Provided technical troubleshooting for internet and phone systems  </w:t>
      </w:r>
    </w:p>
    <w:p w14:paraId="346592FC" w14:textId="77777777" w:rsidR="002D6857" w:rsidRDefault="00000000">
      <w:pPr>
        <w:numPr>
          <w:ilvl w:val="0"/>
          <w:numId w:val="3"/>
        </w:numPr>
        <w:spacing w:after="278"/>
        <w:ind w:hanging="146"/>
      </w:pPr>
      <w:r>
        <w:t xml:space="preserve">Received Customer Service Award for excellence in technical resolution  </w:t>
      </w:r>
    </w:p>
    <w:p w14:paraId="37C4A896" w14:textId="77777777" w:rsidR="002D6857" w:rsidRDefault="00000000">
      <w:pPr>
        <w:pStyle w:val="Heading2"/>
        <w:ind w:left="-5"/>
      </w:pPr>
      <w:r>
        <w:t xml:space="preserve">PROFESSIONAL DEVELOPMENT  </w:t>
      </w:r>
    </w:p>
    <w:p w14:paraId="0E845092" w14:textId="77777777" w:rsidR="002D6857" w:rsidRDefault="00000000">
      <w:pPr>
        <w:ind w:left="10"/>
      </w:pPr>
      <w:r>
        <w:t xml:space="preserve">Courses Completed (Udemy)  </w:t>
      </w:r>
    </w:p>
    <w:p w14:paraId="0513AEDC" w14:textId="77777777" w:rsidR="002D6857" w:rsidRDefault="00000000">
      <w:pPr>
        <w:numPr>
          <w:ilvl w:val="0"/>
          <w:numId w:val="4"/>
        </w:numPr>
        <w:ind w:hanging="146"/>
      </w:pPr>
      <w:r>
        <w:t xml:space="preserve">Confidence: Techniques for Personal Impact  </w:t>
      </w:r>
    </w:p>
    <w:p w14:paraId="5F27DBC7" w14:textId="77777777" w:rsidR="002D6857" w:rsidRDefault="00000000">
      <w:pPr>
        <w:numPr>
          <w:ilvl w:val="0"/>
          <w:numId w:val="4"/>
        </w:numPr>
        <w:ind w:hanging="146"/>
      </w:pPr>
      <w:r>
        <w:t xml:space="preserve">Building Emotional Intelligence: A Psychologist's Guide  </w:t>
      </w:r>
    </w:p>
    <w:p w14:paraId="1727416E" w14:textId="77777777" w:rsidR="002D6857" w:rsidRDefault="00000000">
      <w:pPr>
        <w:numPr>
          <w:ilvl w:val="0"/>
          <w:numId w:val="4"/>
        </w:numPr>
        <w:ind w:hanging="146"/>
      </w:pPr>
      <w:r>
        <w:t xml:space="preserve">Wireshark: Learn TCP/IP, Network Protocols, Packet Capture &amp; Analysis  </w:t>
      </w:r>
    </w:p>
    <w:p w14:paraId="5805CE29" w14:textId="77777777" w:rsidR="002D6857" w:rsidRDefault="00000000">
      <w:pPr>
        <w:numPr>
          <w:ilvl w:val="0"/>
          <w:numId w:val="4"/>
        </w:numPr>
        <w:spacing w:after="206"/>
        <w:ind w:hanging="146"/>
      </w:pPr>
      <w:r>
        <w:t xml:space="preserve">ChatGPT SECO: WordPress SEO Mastery  </w:t>
      </w:r>
    </w:p>
    <w:p w14:paraId="71C2D362" w14:textId="77777777" w:rsidR="002D6857" w:rsidRDefault="00000000">
      <w:pPr>
        <w:ind w:left="10"/>
      </w:pPr>
      <w:r>
        <w:t xml:space="preserve">Courses in Progress  </w:t>
      </w:r>
    </w:p>
    <w:p w14:paraId="5A34444C" w14:textId="77777777" w:rsidR="002D6857" w:rsidRDefault="00000000">
      <w:pPr>
        <w:numPr>
          <w:ilvl w:val="0"/>
          <w:numId w:val="4"/>
        </w:numPr>
        <w:ind w:hanging="146"/>
      </w:pPr>
      <w:r>
        <w:t xml:space="preserve">The Complete Python Bootcamp from Zero to Hero  </w:t>
      </w:r>
    </w:p>
    <w:p w14:paraId="222CEE74" w14:textId="77777777" w:rsidR="002D6857" w:rsidRDefault="00000000">
      <w:pPr>
        <w:numPr>
          <w:ilvl w:val="0"/>
          <w:numId w:val="4"/>
        </w:numPr>
        <w:ind w:hanging="146"/>
      </w:pPr>
      <w:r>
        <w:t xml:space="preserve">The Complete Web Developer Course  </w:t>
      </w:r>
    </w:p>
    <w:p w14:paraId="30C49FA0" w14:textId="77777777" w:rsidR="002D6857" w:rsidRDefault="00000000">
      <w:pPr>
        <w:numPr>
          <w:ilvl w:val="0"/>
          <w:numId w:val="4"/>
        </w:numPr>
        <w:ind w:hanging="146"/>
      </w:pPr>
      <w:r>
        <w:t xml:space="preserve">The Web Developer Bootcamp 2025  </w:t>
      </w:r>
    </w:p>
    <w:p w14:paraId="022C7B8B" w14:textId="77777777" w:rsidR="002D6857" w:rsidRDefault="00000000">
      <w:pPr>
        <w:numPr>
          <w:ilvl w:val="0"/>
          <w:numId w:val="4"/>
        </w:numPr>
        <w:ind w:hanging="146"/>
      </w:pPr>
      <w:r>
        <w:lastRenderedPageBreak/>
        <w:t xml:space="preserve">Statistics for Data Science, Data and Business Analysis 2025  </w:t>
      </w:r>
    </w:p>
    <w:p w14:paraId="7F8C42BB" w14:textId="77777777" w:rsidR="002D6857" w:rsidRDefault="00000000">
      <w:pPr>
        <w:spacing w:after="9" w:line="259" w:lineRule="auto"/>
        <w:ind w:left="15" w:firstLine="0"/>
      </w:pPr>
      <w:r>
        <w:t xml:space="preserve"> </w:t>
      </w:r>
    </w:p>
    <w:p w14:paraId="42E90BD4" w14:textId="77777777" w:rsidR="002D6857" w:rsidRDefault="00000000">
      <w:pPr>
        <w:ind w:left="10"/>
      </w:pPr>
      <w:r>
        <w:t xml:space="preserve">Completed the Google Cybersecurity Certificate (2024) and launched a personal portfolio website (2025) to showcase real-world projects in cybersecurity and secure web development.  </w:t>
      </w:r>
    </w:p>
    <w:sectPr w:rsidR="002D6857">
      <w:pgSz w:w="12240" w:h="15840"/>
      <w:pgMar w:top="1548" w:right="1805" w:bottom="1866" w:left="178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4117C8"/>
    <w:multiLevelType w:val="hybridMultilevel"/>
    <w:tmpl w:val="F0E2D736"/>
    <w:lvl w:ilvl="0" w:tplc="BF0E117E">
      <w:start w:val="1"/>
      <w:numFmt w:val="bullet"/>
      <w:lvlText w:val="•"/>
      <w:lvlJc w:val="left"/>
      <w:pPr>
        <w:ind w:left="14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9132D2BA">
      <w:start w:val="1"/>
      <w:numFmt w:val="bullet"/>
      <w:lvlText w:val="o"/>
      <w:lvlJc w:val="left"/>
      <w:pPr>
        <w:ind w:left="109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CDEC6CF0">
      <w:start w:val="1"/>
      <w:numFmt w:val="bullet"/>
      <w:lvlText w:val="▪"/>
      <w:lvlJc w:val="left"/>
      <w:pPr>
        <w:ind w:left="181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95CACDD6">
      <w:start w:val="1"/>
      <w:numFmt w:val="bullet"/>
      <w:lvlText w:val="•"/>
      <w:lvlJc w:val="left"/>
      <w:pPr>
        <w:ind w:left="253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290C06A2">
      <w:start w:val="1"/>
      <w:numFmt w:val="bullet"/>
      <w:lvlText w:val="o"/>
      <w:lvlJc w:val="left"/>
      <w:pPr>
        <w:ind w:left="325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CE52A9F6">
      <w:start w:val="1"/>
      <w:numFmt w:val="bullet"/>
      <w:lvlText w:val="▪"/>
      <w:lvlJc w:val="left"/>
      <w:pPr>
        <w:ind w:left="397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B336D6CC">
      <w:start w:val="1"/>
      <w:numFmt w:val="bullet"/>
      <w:lvlText w:val="•"/>
      <w:lvlJc w:val="left"/>
      <w:pPr>
        <w:ind w:left="469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CD64E9EA">
      <w:start w:val="1"/>
      <w:numFmt w:val="bullet"/>
      <w:lvlText w:val="o"/>
      <w:lvlJc w:val="left"/>
      <w:pPr>
        <w:ind w:left="541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58983B46">
      <w:start w:val="1"/>
      <w:numFmt w:val="bullet"/>
      <w:lvlText w:val="▪"/>
      <w:lvlJc w:val="left"/>
      <w:pPr>
        <w:ind w:left="613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4FBB0310"/>
    <w:multiLevelType w:val="hybridMultilevel"/>
    <w:tmpl w:val="3FDAF86C"/>
    <w:lvl w:ilvl="0" w:tplc="DC240240">
      <w:start w:val="1"/>
      <w:numFmt w:val="bullet"/>
      <w:lvlText w:val="•"/>
      <w:lvlJc w:val="left"/>
      <w:pPr>
        <w:ind w:left="14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AEFCABB8">
      <w:start w:val="1"/>
      <w:numFmt w:val="bullet"/>
      <w:lvlText w:val="o"/>
      <w:lvlJc w:val="left"/>
      <w:pPr>
        <w:ind w:left="109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28F8FE4E">
      <w:start w:val="1"/>
      <w:numFmt w:val="bullet"/>
      <w:lvlText w:val="▪"/>
      <w:lvlJc w:val="left"/>
      <w:pPr>
        <w:ind w:left="181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8EBE71FA">
      <w:start w:val="1"/>
      <w:numFmt w:val="bullet"/>
      <w:lvlText w:val="•"/>
      <w:lvlJc w:val="left"/>
      <w:pPr>
        <w:ind w:left="253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F5BCEFA4">
      <w:start w:val="1"/>
      <w:numFmt w:val="bullet"/>
      <w:lvlText w:val="o"/>
      <w:lvlJc w:val="left"/>
      <w:pPr>
        <w:ind w:left="325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053C11E2">
      <w:start w:val="1"/>
      <w:numFmt w:val="bullet"/>
      <w:lvlText w:val="▪"/>
      <w:lvlJc w:val="left"/>
      <w:pPr>
        <w:ind w:left="397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4702A45C">
      <w:start w:val="1"/>
      <w:numFmt w:val="bullet"/>
      <w:lvlText w:val="•"/>
      <w:lvlJc w:val="left"/>
      <w:pPr>
        <w:ind w:left="469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F0D8438A">
      <w:start w:val="1"/>
      <w:numFmt w:val="bullet"/>
      <w:lvlText w:val="o"/>
      <w:lvlJc w:val="left"/>
      <w:pPr>
        <w:ind w:left="541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5C360FB2">
      <w:start w:val="1"/>
      <w:numFmt w:val="bullet"/>
      <w:lvlText w:val="▪"/>
      <w:lvlJc w:val="left"/>
      <w:pPr>
        <w:ind w:left="613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697F0951"/>
    <w:multiLevelType w:val="hybridMultilevel"/>
    <w:tmpl w:val="3B187ACE"/>
    <w:lvl w:ilvl="0" w:tplc="AFAC014A">
      <w:start w:val="1"/>
      <w:numFmt w:val="bullet"/>
      <w:lvlText w:val="•"/>
      <w:lvlJc w:val="left"/>
      <w:pPr>
        <w:ind w:left="14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E67A7ED0">
      <w:start w:val="1"/>
      <w:numFmt w:val="bullet"/>
      <w:lvlText w:val="o"/>
      <w:lvlJc w:val="left"/>
      <w:pPr>
        <w:ind w:left="109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807C858E">
      <w:start w:val="1"/>
      <w:numFmt w:val="bullet"/>
      <w:lvlText w:val="▪"/>
      <w:lvlJc w:val="left"/>
      <w:pPr>
        <w:ind w:left="181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3E8C1186">
      <w:start w:val="1"/>
      <w:numFmt w:val="bullet"/>
      <w:lvlText w:val="•"/>
      <w:lvlJc w:val="left"/>
      <w:pPr>
        <w:ind w:left="253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A006A372">
      <w:start w:val="1"/>
      <w:numFmt w:val="bullet"/>
      <w:lvlText w:val="o"/>
      <w:lvlJc w:val="left"/>
      <w:pPr>
        <w:ind w:left="325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DDD23DA4">
      <w:start w:val="1"/>
      <w:numFmt w:val="bullet"/>
      <w:lvlText w:val="▪"/>
      <w:lvlJc w:val="left"/>
      <w:pPr>
        <w:ind w:left="397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1ED06224">
      <w:start w:val="1"/>
      <w:numFmt w:val="bullet"/>
      <w:lvlText w:val="•"/>
      <w:lvlJc w:val="left"/>
      <w:pPr>
        <w:ind w:left="469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77E402A6">
      <w:start w:val="1"/>
      <w:numFmt w:val="bullet"/>
      <w:lvlText w:val="o"/>
      <w:lvlJc w:val="left"/>
      <w:pPr>
        <w:ind w:left="541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0C1A8B60">
      <w:start w:val="1"/>
      <w:numFmt w:val="bullet"/>
      <w:lvlText w:val="▪"/>
      <w:lvlJc w:val="left"/>
      <w:pPr>
        <w:ind w:left="613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706A5994"/>
    <w:multiLevelType w:val="hybridMultilevel"/>
    <w:tmpl w:val="77D8F742"/>
    <w:lvl w:ilvl="0" w:tplc="462A2048">
      <w:start w:val="1"/>
      <w:numFmt w:val="bullet"/>
      <w:lvlText w:val="•"/>
      <w:lvlJc w:val="left"/>
      <w:pPr>
        <w:ind w:left="14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C51C3A92">
      <w:start w:val="1"/>
      <w:numFmt w:val="bullet"/>
      <w:lvlText w:val="o"/>
      <w:lvlJc w:val="left"/>
      <w:pPr>
        <w:ind w:left="109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4F6C5C0E">
      <w:start w:val="1"/>
      <w:numFmt w:val="bullet"/>
      <w:lvlText w:val="▪"/>
      <w:lvlJc w:val="left"/>
      <w:pPr>
        <w:ind w:left="181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21C88240">
      <w:start w:val="1"/>
      <w:numFmt w:val="bullet"/>
      <w:lvlText w:val="•"/>
      <w:lvlJc w:val="left"/>
      <w:pPr>
        <w:ind w:left="253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68E8E2EA">
      <w:start w:val="1"/>
      <w:numFmt w:val="bullet"/>
      <w:lvlText w:val="o"/>
      <w:lvlJc w:val="left"/>
      <w:pPr>
        <w:ind w:left="325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D45EAE44">
      <w:start w:val="1"/>
      <w:numFmt w:val="bullet"/>
      <w:lvlText w:val="▪"/>
      <w:lvlJc w:val="left"/>
      <w:pPr>
        <w:ind w:left="397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D76866C2">
      <w:start w:val="1"/>
      <w:numFmt w:val="bullet"/>
      <w:lvlText w:val="•"/>
      <w:lvlJc w:val="left"/>
      <w:pPr>
        <w:ind w:left="469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8A00ADA2">
      <w:start w:val="1"/>
      <w:numFmt w:val="bullet"/>
      <w:lvlText w:val="o"/>
      <w:lvlJc w:val="left"/>
      <w:pPr>
        <w:ind w:left="541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C43CA60E">
      <w:start w:val="1"/>
      <w:numFmt w:val="bullet"/>
      <w:lvlText w:val="▪"/>
      <w:lvlJc w:val="left"/>
      <w:pPr>
        <w:ind w:left="613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num w:numId="1" w16cid:durableId="1884367346">
    <w:abstractNumId w:val="2"/>
  </w:num>
  <w:num w:numId="2" w16cid:durableId="156769730">
    <w:abstractNumId w:val="0"/>
  </w:num>
  <w:num w:numId="3" w16cid:durableId="1526137115">
    <w:abstractNumId w:val="3"/>
  </w:num>
  <w:num w:numId="4" w16cid:durableId="3561537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AytzA2MzYzMDYytTBW0lEKTi0uzszPAykwrAUAgW9BZSwAAAA="/>
  </w:docVars>
  <w:rsids>
    <w:rsidRoot w:val="002D6857"/>
    <w:rsid w:val="002D6857"/>
    <w:rsid w:val="00AF4416"/>
    <w:rsid w:val="00DC1F9D"/>
    <w:rsid w:val="00F720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02F78C"/>
  <w15:docId w15:val="{7E0DA8D9-0BBB-49FC-B9A8-516D99D8D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6" w:line="263" w:lineRule="auto"/>
      <w:ind w:left="20" w:hanging="10"/>
    </w:pPr>
    <w:rPr>
      <w:rFonts w:ascii="Times New Roman" w:eastAsia="Times New Roman" w:hAnsi="Times New Roman" w:cs="Times New Roman"/>
      <w:color w:val="000000"/>
      <w:sz w:val="22"/>
    </w:rPr>
  </w:style>
  <w:style w:type="paragraph" w:styleId="Heading1">
    <w:name w:val="heading 1"/>
    <w:next w:val="Normal"/>
    <w:link w:val="Heading1Char"/>
    <w:uiPriority w:val="9"/>
    <w:qFormat/>
    <w:pPr>
      <w:keepNext/>
      <w:keepLines/>
      <w:spacing w:after="0" w:line="259" w:lineRule="auto"/>
      <w:ind w:left="10" w:hanging="10"/>
      <w:outlineLvl w:val="0"/>
    </w:pPr>
    <w:rPr>
      <w:rFonts w:ascii="Times New Roman" w:eastAsia="Times New Roman" w:hAnsi="Times New Roman" w:cs="Times New Roman"/>
      <w:b/>
      <w:color w:val="4F81BC"/>
      <w:sz w:val="26"/>
    </w:rPr>
  </w:style>
  <w:style w:type="paragraph" w:styleId="Heading2">
    <w:name w:val="heading 2"/>
    <w:next w:val="Normal"/>
    <w:link w:val="Heading2Char"/>
    <w:uiPriority w:val="9"/>
    <w:unhideWhenUsed/>
    <w:qFormat/>
    <w:pPr>
      <w:keepNext/>
      <w:keepLines/>
      <w:spacing w:after="0" w:line="259" w:lineRule="auto"/>
      <w:ind w:left="10" w:hanging="10"/>
      <w:outlineLvl w:val="1"/>
    </w:pPr>
    <w:rPr>
      <w:rFonts w:ascii="Times New Roman" w:eastAsia="Times New Roman" w:hAnsi="Times New Roman" w:cs="Times New Roman"/>
      <w:b/>
      <w:color w:val="215E99"/>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215E99"/>
      <w:sz w:val="26"/>
    </w:rPr>
  </w:style>
  <w:style w:type="character" w:customStyle="1" w:styleId="Heading1Char">
    <w:name w:val="Heading 1 Char"/>
    <w:link w:val="Heading1"/>
    <w:rPr>
      <w:rFonts w:ascii="Times New Roman" w:eastAsia="Times New Roman" w:hAnsi="Times New Roman" w:cs="Times New Roman"/>
      <w:b/>
      <w:color w:val="4F81BC"/>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AlHarps" TargetMode="External"/><Relationship Id="rId5" Type="http://schemas.openxmlformats.org/officeDocument/2006/relationships/hyperlink" Target="https://github.com/AlHarp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24</Words>
  <Characters>3518</Characters>
  <Application>Microsoft Office Word</Application>
  <DocSecurity>0</DocSecurity>
  <Lines>8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cp:lastModifiedBy>Albert Harps</cp:lastModifiedBy>
  <cp:revision>2</cp:revision>
  <dcterms:created xsi:type="dcterms:W3CDTF">2025-08-21T20:18:00Z</dcterms:created>
  <dcterms:modified xsi:type="dcterms:W3CDTF">2025-08-21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0d12f0-ffaa-4567-a37f-f2b97d4070e3</vt:lpwstr>
  </property>
</Properties>
</file>